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736A" w:rsidRPr="00977144" w:rsidRDefault="0050736A" w:rsidP="0050736A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Rainbow Table Attack: Cracking UNIX Passwords</w:t>
      </w:r>
    </w:p>
    <w:p w:rsidR="00190EB6" w:rsidRPr="00977144" w:rsidRDefault="00190EB6" w:rsidP="00190EB6">
      <w:pPr>
        <w:jc w:val="center"/>
        <w:rPr>
          <w:rFonts w:ascii="Times New Roman" w:hAnsi="Times New Roman" w:cs="Times New Roman"/>
          <w:sz w:val="3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 for teaching cyber-related courses. Comments and suggestions can be sent to wxu@bowiestate.edu</w:t>
            </w:r>
          </w:p>
        </w:tc>
      </w:tr>
    </w:tbl>
    <w:p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50736A" w:rsidRPr="00683E4C" w:rsidRDefault="0050736A" w:rsidP="00683E4C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683E4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Lab Environment</w:t>
      </w:r>
    </w:p>
    <w:p w:rsidR="0050736A" w:rsidRPr="006D3938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6D3938">
        <w:rPr>
          <w:rFonts w:ascii="Times New Roman" w:hAnsi="Times New Roman" w:cs="Times New Roman"/>
        </w:rPr>
        <w:t xml:space="preserve">Following the tutorial to install Kali Linux. </w:t>
      </w:r>
      <w:hyperlink r:id="rId8" w:history="1">
        <w:r w:rsidRPr="006D3938">
          <w:rPr>
            <w:rStyle w:val="Hyperlink"/>
            <w:rFonts w:ascii="Times New Roman" w:hAnsi="Times New Roman" w:cs="Times New Roman"/>
          </w:rPr>
          <w:t>https://www.youtube.com/watch?v=GpTIM9OroIY</w:t>
        </w:r>
      </w:hyperlink>
    </w:p>
    <w:p w:rsidR="0050736A" w:rsidRPr="00667B0B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667B0B">
        <w:rPr>
          <w:rFonts w:ascii="Times New Roman" w:hAnsi="Times New Roman" w:cs="Times New Roman"/>
        </w:rPr>
        <w:t xml:space="preserve">You can set the root as: </w:t>
      </w:r>
    </w:p>
    <w:p w:rsidR="0050736A" w:rsidRPr="00E65E4C" w:rsidRDefault="0050736A" w:rsidP="00E65E4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E65E4C">
        <w:rPr>
          <w:rFonts w:ascii="Times New Roman" w:hAnsi="Times New Roman" w:cs="Times New Roman"/>
        </w:rPr>
        <w:t>Username: root</w:t>
      </w:r>
    </w:p>
    <w:p w:rsidR="0050736A" w:rsidRPr="00E65E4C" w:rsidRDefault="0050736A" w:rsidP="00E65E4C">
      <w:pPr>
        <w:pStyle w:val="ListParagraph"/>
        <w:numPr>
          <w:ilvl w:val="0"/>
          <w:numId w:val="28"/>
        </w:numPr>
        <w:rPr>
          <w:rFonts w:ascii="Times New Roman" w:hAnsi="Times New Roman" w:cs="Times New Roman"/>
        </w:rPr>
      </w:pPr>
      <w:r w:rsidRPr="00E65E4C">
        <w:rPr>
          <w:rFonts w:ascii="Times New Roman" w:hAnsi="Times New Roman" w:cs="Times New Roman"/>
        </w:rPr>
        <w:t>Password: dees</w:t>
      </w:r>
    </w:p>
    <w:p w:rsidR="0050736A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075053">
        <w:rPr>
          <w:rFonts w:ascii="Times New Roman" w:hAnsi="Times New Roman" w:cs="Times New Roman"/>
        </w:rPr>
        <w:t>Prerequisite</w:t>
      </w:r>
    </w:p>
    <w:p w:rsidR="0050736A" w:rsidRPr="006542B7" w:rsidRDefault="0050736A" w:rsidP="00075053">
      <w:pPr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</w:pPr>
      <w:bookmarkStart w:id="0" w:name="bugnotes"/>
      <w:r w:rsidRPr="0044590F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 xml:space="preserve">You </w:t>
      </w:r>
      <w:r w:rsidR="009E5FC0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 xml:space="preserve">may </w:t>
      </w:r>
      <w:bookmarkStart w:id="1" w:name="_GoBack"/>
      <w:bookmarkEnd w:id="1"/>
      <w:r w:rsidRPr="0044590F">
        <w:rPr>
          <w:rFonts w:ascii="Times New Roman" w:eastAsia="Times New Roman" w:hAnsi="Times New Roman" w:cs="Times New Roman"/>
          <w:color w:val="000000"/>
          <w:sz w:val="20"/>
          <w:szCs w:val="20"/>
          <w:lang w:eastAsia="zh-CN"/>
        </w:rPr>
        <w:t>need the OpenCL Intel runtime. http://registrationcenter-download.intel.com/akdlm/irc_nas/9019/opencl_runtime_16.1.1_x64_ubuntu_6.4.0.25.tgz. The main page is https://software.intel.com/en-us/articles/opencl-drivers, Just use the Ubuntu version for Kali, It will say its unsupported but will install anyways. And it works!!</w:t>
      </w:r>
    </w:p>
    <w:p w:rsidR="0050736A" w:rsidRDefault="0050736A" w:rsidP="0050736A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</w:p>
    <w:p w:rsidR="0050736A" w:rsidRDefault="0050736A" w:rsidP="0076644C">
      <w:pPr>
        <w:spacing w:after="0" w:line="240" w:lineRule="auto"/>
        <w:ind w:left="360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  <w:r>
        <w:rPr>
          <w:noProof/>
          <w:lang w:eastAsia="zh-CN"/>
        </w:rPr>
        <w:drawing>
          <wp:inline distT="0" distB="0" distL="0" distR="0" wp14:anchorId="5771E950" wp14:editId="48109514">
            <wp:extent cx="5943600" cy="2019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4C" w:rsidRPr="0076644C" w:rsidRDefault="0050736A" w:rsidP="0076644C">
      <w:pPr>
        <w:ind w:left="360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  <w:r>
        <w:rPr>
          <w:noProof/>
          <w:lang w:eastAsia="zh-CN"/>
        </w:rPr>
        <w:drawing>
          <wp:inline distT="0" distB="0" distL="0" distR="0" wp14:anchorId="3F33F323" wp14:editId="47035B82">
            <wp:extent cx="5943600" cy="645160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644C" w:rsidRPr="0076644C" w:rsidRDefault="0050736A" w:rsidP="006D3938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76644C">
        <w:rPr>
          <w:rFonts w:ascii="Times New Roman" w:hAnsi="Times New Roman" w:cs="Times New Roman"/>
        </w:rPr>
        <w:t xml:space="preserve">Type to check the configuration: hashcat </w:t>
      </w:r>
      <w:r w:rsidR="0076644C" w:rsidRPr="0076644C">
        <w:rPr>
          <w:rFonts w:ascii="Times New Roman" w:hAnsi="Times New Roman" w:cs="Times New Roman"/>
        </w:rPr>
        <w:t>–</w:t>
      </w:r>
      <w:r w:rsidRPr="0076644C">
        <w:rPr>
          <w:rFonts w:ascii="Times New Roman" w:hAnsi="Times New Roman" w:cs="Times New Roman"/>
        </w:rPr>
        <w:t>b</w:t>
      </w:r>
    </w:p>
    <w:p w:rsidR="0050736A" w:rsidRPr="0044590F" w:rsidRDefault="0050736A" w:rsidP="0050736A">
      <w:pPr>
        <w:spacing w:after="0" w:line="240" w:lineRule="auto"/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</w:pPr>
      <w:r w:rsidRPr="0044590F">
        <w:rPr>
          <w:rFonts w:ascii="Verdana" w:eastAsia="Times New Roman" w:hAnsi="Verdana" w:cs="Times New Roman"/>
          <w:color w:val="000000"/>
          <w:sz w:val="20"/>
          <w:szCs w:val="20"/>
          <w:lang w:eastAsia="zh-CN"/>
        </w:rPr>
        <w:br/>
      </w:r>
      <w:r>
        <w:rPr>
          <w:noProof/>
          <w:lang w:eastAsia="zh-CN"/>
        </w:rPr>
        <w:drawing>
          <wp:inline distT="0" distB="0" distL="0" distR="0" wp14:anchorId="66DA633D" wp14:editId="631E1345">
            <wp:extent cx="5943600" cy="927735"/>
            <wp:effectExtent l="0" t="0" r="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:rsidR="0050736A" w:rsidRPr="0044590F" w:rsidRDefault="0050736A" w:rsidP="0050736A">
      <w:pPr>
        <w:rPr>
          <w:rFonts w:ascii="Times New Roman" w:hAnsi="Times New Roman" w:cs="Times New Roman"/>
        </w:rPr>
      </w:pPr>
    </w:p>
    <w:p w:rsidR="00075053" w:rsidRPr="00075053" w:rsidRDefault="00075053" w:rsidP="00075053">
      <w:pP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Task 1: 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Crack P</w:t>
      </w: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ssword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U</w:t>
      </w: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sing 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Rainbow T</w:t>
      </w:r>
      <w:r w:rsidRPr="00075053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le</w:t>
      </w:r>
    </w:p>
    <w:p w:rsidR="0050736A" w:rsidRPr="004105C5" w:rsidRDefault="0050736A" w:rsidP="0076644C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  <w:bCs/>
          <w:color w:val="000000"/>
        </w:rPr>
      </w:pPr>
      <w:r w:rsidRPr="004105C5">
        <w:rPr>
          <w:rFonts w:ascii="Times New Roman" w:eastAsia="Times New Roman" w:hAnsi="Times New Roman" w:cs="Times New Roman"/>
          <w:bCs/>
          <w:color w:val="000000"/>
        </w:rPr>
        <w:t>Overview</w:t>
      </w:r>
    </w:p>
    <w:p w:rsidR="0050736A" w:rsidRDefault="0050736A" w:rsidP="00E65E4C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4105C5">
        <w:rPr>
          <w:rFonts w:ascii="Times New Roman" w:eastAsia="Times New Roman" w:hAnsi="Times New Roman" w:cs="Times New Roman"/>
          <w:b/>
          <w:color w:val="555555"/>
          <w:lang w:eastAsia="zh-CN"/>
        </w:rPr>
        <w:t>rtgen</w:t>
      </w:r>
      <w:r w:rsidRPr="007C1B75">
        <w:rPr>
          <w:rFonts w:ascii="Times New Roman" w:eastAsia="Times New Roman" w:hAnsi="Times New Roman" w:cs="Times New Roman"/>
          <w:color w:val="555555"/>
          <w:lang w:eastAsia="zh-CN"/>
        </w:rPr>
        <w:t>: generate rain</w:t>
      </w:r>
      <w:r>
        <w:rPr>
          <w:rFonts w:ascii="Times New Roman" w:eastAsia="Times New Roman" w:hAnsi="Times New Roman" w:cs="Times New Roman"/>
          <w:color w:val="555555"/>
          <w:lang w:eastAsia="zh-CN"/>
        </w:rPr>
        <w:t>b</w:t>
      </w:r>
      <w:r w:rsidRPr="007C1B75">
        <w:rPr>
          <w:rFonts w:ascii="Times New Roman" w:eastAsia="Times New Roman" w:hAnsi="Times New Roman" w:cs="Times New Roman"/>
          <w:color w:val="555555"/>
          <w:lang w:eastAsia="zh-CN"/>
        </w:rPr>
        <w:t>ow</w:t>
      </w:r>
      <w:r>
        <w:rPr>
          <w:rFonts w:ascii="Times New Roman" w:eastAsia="Times New Roman" w:hAnsi="Times New Roman" w:cs="Times New Roman"/>
          <w:color w:val="555555"/>
          <w:lang w:eastAsia="zh-CN"/>
        </w:rPr>
        <w:t xml:space="preserve"> </w:t>
      </w:r>
      <w:r w:rsidRPr="007C1B75">
        <w:rPr>
          <w:rFonts w:ascii="Times New Roman" w:eastAsia="Times New Roman" w:hAnsi="Times New Roman" w:cs="Times New Roman"/>
          <w:color w:val="555555"/>
          <w:lang w:eastAsia="zh-CN"/>
        </w:rPr>
        <w:t>tables</w:t>
      </w:r>
    </w:p>
    <w:p w:rsidR="0050736A" w:rsidRDefault="0050736A" w:rsidP="00E65E4C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4105C5">
        <w:rPr>
          <w:rFonts w:ascii="Times New Roman" w:eastAsia="Times New Roman" w:hAnsi="Times New Roman" w:cs="Times New Roman"/>
          <w:b/>
          <w:color w:val="555555"/>
          <w:lang w:eastAsia="zh-CN"/>
        </w:rPr>
        <w:t>rsort</w:t>
      </w:r>
      <w:r>
        <w:rPr>
          <w:rFonts w:ascii="Times New Roman" w:eastAsia="Times New Roman" w:hAnsi="Times New Roman" w:cs="Times New Roman"/>
          <w:color w:val="555555"/>
          <w:lang w:eastAsia="zh-CN"/>
        </w:rPr>
        <w:t>: sort the rainbow table</w:t>
      </w:r>
    </w:p>
    <w:p w:rsidR="0050736A" w:rsidRPr="007C1B75" w:rsidRDefault="0050736A" w:rsidP="00E65E4C">
      <w:pPr>
        <w:pStyle w:val="ListParagraph"/>
        <w:numPr>
          <w:ilvl w:val="1"/>
          <w:numId w:val="29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4105C5">
        <w:rPr>
          <w:rFonts w:ascii="Times New Roman" w:eastAsia="Times New Roman" w:hAnsi="Times New Roman" w:cs="Times New Roman"/>
          <w:b/>
          <w:color w:val="555555"/>
          <w:lang w:eastAsia="zh-CN"/>
        </w:rPr>
        <w:t>rcrack</w:t>
      </w:r>
      <w:r>
        <w:rPr>
          <w:rFonts w:ascii="Times New Roman" w:eastAsia="Times New Roman" w:hAnsi="Times New Roman" w:cs="Times New Roman"/>
          <w:color w:val="555555"/>
          <w:lang w:eastAsia="zh-CN"/>
        </w:rPr>
        <w:t>: find the password</w:t>
      </w:r>
    </w:p>
    <w:p w:rsidR="0050736A" w:rsidRDefault="0050736A" w:rsidP="00B364B8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Display command:</w:t>
      </w:r>
    </w:p>
    <w:p w:rsidR="0050736A" w:rsidRDefault="0050736A" w:rsidP="0050736A">
      <w:pPr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Default="0050736A" w:rsidP="0050736A">
      <w:pPr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13D61E6D" wp14:editId="185A05B4">
            <wp:extent cx="4348145" cy="3244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63171" cy="325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A76" w:rsidRDefault="0050736A" w:rsidP="00156A76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Generate a rainbow table</w:t>
      </w:r>
    </w:p>
    <w:p w:rsidR="0050736A" w:rsidRPr="00156A76" w:rsidRDefault="0050736A" w:rsidP="00156A76">
      <w:pPr>
        <w:pStyle w:val="ListParagraph"/>
        <w:numPr>
          <w:ilvl w:val="1"/>
          <w:numId w:val="25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156A76">
        <w:rPr>
          <w:rFonts w:ascii="Times New Roman" w:eastAsia="Times New Roman" w:hAnsi="Times New Roman" w:cs="Times New Roman"/>
          <w:color w:val="555555"/>
          <w:lang w:eastAsia="zh-CN"/>
        </w:rPr>
        <w:t>Type : rtgen md5 loweralpha 5 5 0 1000 10000 0</w:t>
      </w:r>
    </w:p>
    <w:p w:rsidR="0050736A" w:rsidRPr="00800883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50999684" wp14:editId="2F3034C6">
            <wp:extent cx="5943600" cy="16764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4D3B" w:rsidRDefault="0050736A" w:rsidP="00714448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Questions</w:t>
      </w:r>
    </w:p>
    <w:p w:rsidR="0050736A" w:rsidRPr="00714448" w:rsidRDefault="0050736A" w:rsidP="00714448">
      <w:pPr>
        <w:pStyle w:val="ListParagraph"/>
        <w:numPr>
          <w:ilvl w:val="1"/>
          <w:numId w:val="26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714448">
        <w:rPr>
          <w:rFonts w:ascii="Times New Roman" w:eastAsia="Times New Roman" w:hAnsi="Times New Roman" w:cs="Times New Roman"/>
          <w:color w:val="555555"/>
          <w:lang w:eastAsia="zh-CN"/>
        </w:rPr>
        <w:t>Explain each parameter</w:t>
      </w:r>
    </w:p>
    <w:p w:rsidR="00B364B8" w:rsidRDefault="0050736A" w:rsidP="00714448">
      <w:pPr>
        <w:pStyle w:val="ListParagraph"/>
        <w:numPr>
          <w:ilvl w:val="0"/>
          <w:numId w:val="25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Find the generated file</w:t>
      </w:r>
    </w:p>
    <w:p w:rsidR="0050736A" w:rsidRPr="00714448" w:rsidRDefault="0050736A" w:rsidP="00714448">
      <w:pPr>
        <w:pStyle w:val="ListParagraph"/>
        <w:numPr>
          <w:ilvl w:val="1"/>
          <w:numId w:val="27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714448">
        <w:rPr>
          <w:rFonts w:ascii="Times New Roman" w:eastAsia="Times New Roman" w:hAnsi="Times New Roman" w:cs="Times New Roman"/>
          <w:color w:val="555555"/>
          <w:lang w:eastAsia="zh-CN"/>
        </w:rPr>
        <w:t>The generated file is stored under the folder /usr/share/rainbowcrack</w:t>
      </w:r>
    </w:p>
    <w:p w:rsidR="0050736A" w:rsidRDefault="0050736A" w:rsidP="0050736A">
      <w:pPr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Default="0050736A" w:rsidP="0050736A">
      <w:pPr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Pr="00286E74" w:rsidRDefault="0050736A" w:rsidP="0050736A">
      <w:pPr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67655C34" wp14:editId="368F33A6">
            <wp:extent cx="5581650" cy="11831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4743" cy="1185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736A" w:rsidRDefault="0050736A" w:rsidP="00A805C7">
      <w:pPr>
        <w:pStyle w:val="ListParagraph"/>
        <w:numPr>
          <w:ilvl w:val="1"/>
          <w:numId w:val="27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Sort the rainbow table</w:t>
      </w:r>
    </w:p>
    <w:p w:rsidR="0050736A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2EBD2B57" wp14:editId="2A347FC0">
            <wp:extent cx="5943600" cy="9334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05C7" w:rsidRDefault="0050736A" w:rsidP="00A805C7">
      <w:pPr>
        <w:pStyle w:val="ListParagraph"/>
        <w:numPr>
          <w:ilvl w:val="1"/>
          <w:numId w:val="27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Find the password</w:t>
      </w:r>
    </w:p>
    <w:p w:rsidR="0050736A" w:rsidRPr="00A805C7" w:rsidRDefault="0050736A" w:rsidP="00A805C7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 w:rsidRPr="00A805C7">
        <w:rPr>
          <w:rFonts w:ascii="Times New Roman" w:eastAsia="Times New Roman" w:hAnsi="Times New Roman" w:cs="Times New Roman"/>
          <w:color w:val="555555"/>
          <w:lang w:eastAsia="zh-CN"/>
        </w:rPr>
        <w:t>Generate the md4 of the password “abced”</w:t>
      </w:r>
    </w:p>
    <w:p w:rsidR="0050736A" w:rsidRPr="003354E8" w:rsidRDefault="0050736A" w:rsidP="00A805C7">
      <w:pPr>
        <w:pStyle w:val="ListParagraph"/>
        <w:numPr>
          <w:ilvl w:val="2"/>
          <w:numId w:val="27"/>
        </w:numPr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t>Type rcrack to find the password</w:t>
      </w:r>
    </w:p>
    <w:p w:rsidR="0050736A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  <w:r>
        <w:rPr>
          <w:noProof/>
          <w:lang w:eastAsia="zh-CN"/>
        </w:rPr>
        <w:drawing>
          <wp:inline distT="0" distB="0" distL="0" distR="0" wp14:anchorId="3B15A5BE" wp14:editId="48843E51">
            <wp:extent cx="5943600" cy="3820160"/>
            <wp:effectExtent l="0" t="0" r="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736A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Default="0050736A" w:rsidP="0050736A">
      <w:pPr>
        <w:jc w:val="center"/>
        <w:rPr>
          <w:rFonts w:ascii="Times New Roman" w:eastAsia="Times New Roman" w:hAnsi="Times New Roman" w:cs="Times New Roman"/>
          <w:color w:val="555555"/>
          <w:lang w:eastAsia="zh-CN"/>
        </w:rPr>
      </w:pPr>
    </w:p>
    <w:p w:rsidR="0050736A" w:rsidRDefault="0050736A" w:rsidP="0050736A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color w:val="555555"/>
          <w:lang w:eastAsia="zh-CN"/>
        </w:rPr>
        <w:br w:type="page"/>
      </w:r>
      <w:r>
        <w:rPr>
          <w:rFonts w:ascii="Times New Roman" w:eastAsia="Times New Roman" w:hAnsi="Times New Roman" w:cs="Times New Roman"/>
          <w:bCs/>
          <w:color w:val="000000"/>
        </w:rPr>
        <w:lastRenderedPageBreak/>
        <w:t>Reference</w:t>
      </w:r>
    </w:p>
    <w:p w:rsidR="0050736A" w:rsidRPr="004105C5" w:rsidRDefault="0050736A" w:rsidP="0050736A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  <w:bCs/>
          <w:color w:val="000000"/>
        </w:rPr>
      </w:pPr>
      <w:r w:rsidRPr="004105C5">
        <w:rPr>
          <w:rFonts w:ascii="Times New Roman" w:hAnsi="Times New Roman" w:cs="Times New Roman"/>
        </w:rPr>
        <w:t>https://www.exploit-db.com/docs/104.pdf</w:t>
      </w:r>
    </w:p>
    <w:p w:rsidR="00B877EE" w:rsidRPr="00190EB6" w:rsidRDefault="00B877EE" w:rsidP="0050736A">
      <w:pPr>
        <w:rPr>
          <w:rFonts w:ascii="Times New Roman" w:eastAsia="Times New Roman" w:hAnsi="Times New Roman" w:cs="Times New Roman"/>
          <w:bCs/>
          <w:color w:val="000000"/>
        </w:rPr>
      </w:pPr>
    </w:p>
    <w:sectPr w:rsidR="00B877EE" w:rsidRPr="00190EB6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33AFC" w:rsidRDefault="00F33AFC" w:rsidP="00EB2649">
      <w:pPr>
        <w:spacing w:after="0" w:line="240" w:lineRule="auto"/>
      </w:pPr>
      <w:r>
        <w:separator/>
      </w:r>
    </w:p>
  </w:endnote>
  <w:endnote w:type="continuationSeparator" w:id="0">
    <w:p w:rsidR="00F33AFC" w:rsidRDefault="00F33AFC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779BB" w:rsidRDefault="004779BB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638F2" w:rsidRPr="00AF6EFD" w:rsidRDefault="00F638F2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9E5FC0" w:rsidRPr="009E5FC0">
      <w:rPr>
        <w:rFonts w:ascii="Segoe Print" w:hAnsi="Segoe Print"/>
        <w:b/>
        <w:bCs/>
        <w:noProof/>
      </w:rPr>
      <w:t>1</w:t>
    </w:r>
    <w:r w:rsidRPr="00AF6EFD">
      <w:rPr>
        <w:rFonts w:ascii="Segoe Print" w:hAnsi="Segoe Print"/>
        <w:b/>
        <w:bCs/>
        <w:noProof/>
      </w:rPr>
      <w:fldChar w:fldCharType="end"/>
    </w:r>
  </w:p>
  <w:p w:rsidR="009C26E5" w:rsidRPr="009C26E5" w:rsidRDefault="009C26E5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33AFC" w:rsidRDefault="00F33AFC" w:rsidP="00EB2649">
      <w:pPr>
        <w:spacing w:after="0" w:line="240" w:lineRule="auto"/>
      </w:pPr>
      <w:r>
        <w:separator/>
      </w:r>
    </w:p>
  </w:footnote>
  <w:footnote w:type="continuationSeparator" w:id="0">
    <w:p w:rsidR="00F33AFC" w:rsidRDefault="00F33AFC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649" w:rsidRPr="0074054E" w:rsidRDefault="00EB264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>Cybersecurity Lab Manual</w:t>
    </w:r>
    <w:r w:rsidR="009C26E5" w:rsidRPr="0074054E">
      <w:rPr>
        <w:rFonts w:ascii="Segoe Print" w:hAnsi="Segoe Print" w:cs="Arial"/>
        <w:b/>
        <w:sz w:val="28"/>
      </w:rPr>
      <w:t xml:space="preserve">       </w:t>
    </w:r>
  </w:p>
  <w:p w:rsidR="009C26E5" w:rsidRPr="009C26E5" w:rsidRDefault="009C26E5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D7E5B46"/>
    <w:multiLevelType w:val="multilevel"/>
    <w:tmpl w:val="C348377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" w15:restartNumberingAfterBreak="0">
    <w:nsid w:val="0E563A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F3646D1"/>
    <w:multiLevelType w:val="multilevel"/>
    <w:tmpl w:val="F58A75EE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hint="default"/>
      </w:rPr>
    </w:lvl>
  </w:abstractNum>
  <w:abstractNum w:abstractNumId="4" w15:restartNumberingAfterBreak="0">
    <w:nsid w:val="0FDE749C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2741DD8"/>
    <w:multiLevelType w:val="multilevel"/>
    <w:tmpl w:val="1F7E9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6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7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0" w15:restartNumberingAfterBreak="0">
    <w:nsid w:val="1FE709A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3604484"/>
    <w:multiLevelType w:val="multilevel"/>
    <w:tmpl w:val="F12231E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3" w15:restartNumberingAfterBreak="0">
    <w:nsid w:val="3A5F0330"/>
    <w:multiLevelType w:val="multilevel"/>
    <w:tmpl w:val="0B74B75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4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6" w15:restartNumberingAfterBreak="0">
    <w:nsid w:val="43FD000F"/>
    <w:multiLevelType w:val="multilevel"/>
    <w:tmpl w:val="F77ACE9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17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6241EF4"/>
    <w:multiLevelType w:val="multilevel"/>
    <w:tmpl w:val="4DB0A7A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E40940"/>
    <w:multiLevelType w:val="hybridMultilevel"/>
    <w:tmpl w:val="400433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0240BF9"/>
    <w:multiLevelType w:val="multilevel"/>
    <w:tmpl w:val="18CC94A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080" w:hanging="1440"/>
      </w:pPr>
      <w:rPr>
        <w:rFonts w:hint="default"/>
      </w:rPr>
    </w:lvl>
  </w:abstractNum>
  <w:abstractNum w:abstractNumId="22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CD02B80"/>
    <w:multiLevelType w:val="multilevel"/>
    <w:tmpl w:val="28781248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6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9"/>
  </w:num>
  <w:num w:numId="2">
    <w:abstractNumId w:val="9"/>
  </w:num>
  <w:num w:numId="3">
    <w:abstractNumId w:val="23"/>
  </w:num>
  <w:num w:numId="4">
    <w:abstractNumId w:val="17"/>
  </w:num>
  <w:num w:numId="5">
    <w:abstractNumId w:val="7"/>
  </w:num>
  <w:num w:numId="6">
    <w:abstractNumId w:val="0"/>
  </w:num>
  <w:num w:numId="7">
    <w:abstractNumId w:val="25"/>
  </w:num>
  <w:num w:numId="8">
    <w:abstractNumId w:val="12"/>
  </w:num>
  <w:num w:numId="9">
    <w:abstractNumId w:val="26"/>
  </w:num>
  <w:num w:numId="10">
    <w:abstractNumId w:val="8"/>
  </w:num>
  <w:num w:numId="11">
    <w:abstractNumId w:val="14"/>
  </w:num>
  <w:num w:numId="12">
    <w:abstractNumId w:val="22"/>
  </w:num>
  <w:num w:numId="13">
    <w:abstractNumId w:val="27"/>
  </w:num>
  <w:num w:numId="14">
    <w:abstractNumId w:val="6"/>
  </w:num>
  <w:num w:numId="15">
    <w:abstractNumId w:val="28"/>
  </w:num>
  <w:num w:numId="16">
    <w:abstractNumId w:val="15"/>
  </w:num>
  <w:num w:numId="17">
    <w:abstractNumId w:val="16"/>
  </w:num>
  <w:num w:numId="18">
    <w:abstractNumId w:val="13"/>
  </w:num>
  <w:num w:numId="19">
    <w:abstractNumId w:val="21"/>
  </w:num>
  <w:num w:numId="20">
    <w:abstractNumId w:val="10"/>
  </w:num>
  <w:num w:numId="21">
    <w:abstractNumId w:val="5"/>
  </w:num>
  <w:num w:numId="22">
    <w:abstractNumId w:val="24"/>
  </w:num>
  <w:num w:numId="23">
    <w:abstractNumId w:val="1"/>
  </w:num>
  <w:num w:numId="24">
    <w:abstractNumId w:val="3"/>
  </w:num>
  <w:num w:numId="25">
    <w:abstractNumId w:val="4"/>
  </w:num>
  <w:num w:numId="26">
    <w:abstractNumId w:val="11"/>
  </w:num>
  <w:num w:numId="27">
    <w:abstractNumId w:val="18"/>
  </w:num>
  <w:num w:numId="28">
    <w:abstractNumId w:val="20"/>
  </w:num>
  <w:num w:numId="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mwqAUAbKIqFywAAAA="/>
  </w:docVars>
  <w:rsids>
    <w:rsidRoot w:val="00615E00"/>
    <w:rsid w:val="00006176"/>
    <w:rsid w:val="000170C8"/>
    <w:rsid w:val="00042B97"/>
    <w:rsid w:val="000532E1"/>
    <w:rsid w:val="00056774"/>
    <w:rsid w:val="00075053"/>
    <w:rsid w:val="000A1411"/>
    <w:rsid w:val="00156A76"/>
    <w:rsid w:val="00175849"/>
    <w:rsid w:val="0018136E"/>
    <w:rsid w:val="00186F68"/>
    <w:rsid w:val="00190EB6"/>
    <w:rsid w:val="001A482F"/>
    <w:rsid w:val="00227F1C"/>
    <w:rsid w:val="00235293"/>
    <w:rsid w:val="00251F3A"/>
    <w:rsid w:val="002823B1"/>
    <w:rsid w:val="002E4979"/>
    <w:rsid w:val="002E5842"/>
    <w:rsid w:val="00303E10"/>
    <w:rsid w:val="00307B16"/>
    <w:rsid w:val="0032426B"/>
    <w:rsid w:val="004105C5"/>
    <w:rsid w:val="00411908"/>
    <w:rsid w:val="0044590F"/>
    <w:rsid w:val="004747E9"/>
    <w:rsid w:val="004779BB"/>
    <w:rsid w:val="004A2C2C"/>
    <w:rsid w:val="0050736A"/>
    <w:rsid w:val="0052425F"/>
    <w:rsid w:val="00527399"/>
    <w:rsid w:val="0054590D"/>
    <w:rsid w:val="005613F5"/>
    <w:rsid w:val="00574A55"/>
    <w:rsid w:val="00594AD1"/>
    <w:rsid w:val="005B4C22"/>
    <w:rsid w:val="005D4228"/>
    <w:rsid w:val="005E2847"/>
    <w:rsid w:val="00615E00"/>
    <w:rsid w:val="00623879"/>
    <w:rsid w:val="00625802"/>
    <w:rsid w:val="00652256"/>
    <w:rsid w:val="006542B7"/>
    <w:rsid w:val="00667B0B"/>
    <w:rsid w:val="00683E4C"/>
    <w:rsid w:val="006A576C"/>
    <w:rsid w:val="006D3938"/>
    <w:rsid w:val="006E378F"/>
    <w:rsid w:val="006F3C25"/>
    <w:rsid w:val="00714448"/>
    <w:rsid w:val="0074054E"/>
    <w:rsid w:val="00756082"/>
    <w:rsid w:val="0076644C"/>
    <w:rsid w:val="00770985"/>
    <w:rsid w:val="007A05CC"/>
    <w:rsid w:val="007A2F34"/>
    <w:rsid w:val="007A5427"/>
    <w:rsid w:val="00860F91"/>
    <w:rsid w:val="00867176"/>
    <w:rsid w:val="00874767"/>
    <w:rsid w:val="008B39EF"/>
    <w:rsid w:val="008E20C1"/>
    <w:rsid w:val="00900333"/>
    <w:rsid w:val="00970B29"/>
    <w:rsid w:val="009801A3"/>
    <w:rsid w:val="009B491C"/>
    <w:rsid w:val="009B4D3B"/>
    <w:rsid w:val="009C26E5"/>
    <w:rsid w:val="009D7814"/>
    <w:rsid w:val="009E5FC0"/>
    <w:rsid w:val="009E7C2D"/>
    <w:rsid w:val="00A11EA8"/>
    <w:rsid w:val="00A4680C"/>
    <w:rsid w:val="00A5001E"/>
    <w:rsid w:val="00A60AC4"/>
    <w:rsid w:val="00A805C7"/>
    <w:rsid w:val="00A809CB"/>
    <w:rsid w:val="00A96CCD"/>
    <w:rsid w:val="00AB11A6"/>
    <w:rsid w:val="00AB2CE6"/>
    <w:rsid w:val="00AC090D"/>
    <w:rsid w:val="00AE4EDB"/>
    <w:rsid w:val="00AE61D9"/>
    <w:rsid w:val="00AF6EFD"/>
    <w:rsid w:val="00B0750A"/>
    <w:rsid w:val="00B21540"/>
    <w:rsid w:val="00B364B8"/>
    <w:rsid w:val="00B372CB"/>
    <w:rsid w:val="00B877EE"/>
    <w:rsid w:val="00BA225B"/>
    <w:rsid w:val="00BB5835"/>
    <w:rsid w:val="00BD2BF6"/>
    <w:rsid w:val="00C27D10"/>
    <w:rsid w:val="00C30408"/>
    <w:rsid w:val="00C42FE5"/>
    <w:rsid w:val="00CB22A5"/>
    <w:rsid w:val="00D82EAA"/>
    <w:rsid w:val="00D852BD"/>
    <w:rsid w:val="00DA361E"/>
    <w:rsid w:val="00DC57E5"/>
    <w:rsid w:val="00DE6DC6"/>
    <w:rsid w:val="00E65E4C"/>
    <w:rsid w:val="00EB2649"/>
    <w:rsid w:val="00EB53E8"/>
    <w:rsid w:val="00EE30FE"/>
    <w:rsid w:val="00F12F2A"/>
    <w:rsid w:val="00F32F64"/>
    <w:rsid w:val="00F33AFC"/>
    <w:rsid w:val="00F638F2"/>
    <w:rsid w:val="00F76CDE"/>
    <w:rsid w:val="00FA6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GpTIM9OroIY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DE6C834-E2C5-4FF4-B152-F2165E49A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4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33</cp:revision>
  <dcterms:created xsi:type="dcterms:W3CDTF">2016-09-24T02:27:00Z</dcterms:created>
  <dcterms:modified xsi:type="dcterms:W3CDTF">2016-10-12T22:27:00Z</dcterms:modified>
</cp:coreProperties>
</file>